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rPr>
          <w:bCs/>
          <w:b/>
        </w:rPr>
        <w:t xml:space="preserve">Your Name</w:t>
      </w:r>
      <w:r>
        <w:br/>
      </w:r>
      <w:r>
        <w:t xml:space="preserve">123 Main Street</w:t>
      </w:r>
      <w:r>
        <w:br/>
      </w:r>
      <w:r>
        <w:t xml:space="preserve">New York, NY 10001</w:t>
      </w:r>
      <w:r>
        <w:br/>
      </w:r>
      <w:r>
        <w:t xml:space="preserve">(555) 123-4567</w:t>
      </w:r>
      <w:r>
        <w:br/>
      </w:r>
      <w:r>
        <w:t xml:space="preserve">email@example.com</w:t>
      </w:r>
    </w:p>
    <w:p>
      <w:pPr>
        <w:pStyle w:val="BodyText"/>
      </w:pPr>
      <w:r>
        <w:t xml:space="preserve">Dear [Hiring Manager's Name],</w:t>
      </w:r>
      <w:r>
        <w:br/>
      </w:r>
      <w:r>
        <w:t xml:space="preserve">April 5, 2024</w:t>
      </w:r>
    </w:p>
    <w:p>
      <w:pPr>
        <w:pStyle w:val="BodyText"/>
      </w:pPr>
      <w:r>
        <w:t xml:space="preserve">As a passionate UX/UI Designer with over five years of experience crafting intuitive digital experiences, I am thrilled to apply for the UX/UI Designer position at [Company Name] in the United States New York City. The dynamic and innovative tech ecosystem of New York City has long inspired my work, and I am eager to contribute my expertise in human-centered design to a forward-thinking organization like yours. With a deep understanding of user behavior, emerging design trends, and the unique demands of a bustling urban market, I am confident in my ability to create solutions that resonate with diverse audiences while aligning with your company's vision.</w:t>
      </w:r>
    </w:p>
    <w:p>
      <w:pPr>
        <w:pStyle w:val="BodyText"/>
      </w:pPr>
      <w:r>
        <w:t xml:space="preserve">Throughout my career as a UX/UI Designer, I have focused on bridging the gap between functionality and aesthetics to deliver seamless user experiences. My journey began at [Previous Company], where I led the redesign of a mobile application for a fintech startup, resulting in a 40% increase in user engagement. This project required extensive research into user pain points, iterative prototyping using Figma and Adobe XD, and collaboration with cross-functional teams to ensure technical feasibility. The success of this initiative underscored the importance of empathy-driven design—a principle I carry into every project as a UX/UI Designer.</w:t>
      </w:r>
    </w:p>
    <w:p>
      <w:pPr>
        <w:pStyle w:val="BodyText"/>
      </w:pPr>
      <w:r>
        <w:t xml:space="preserve">What sets me apart as a UX/UI Designer is my ability to translate complex data into user-friendly interfaces that prioritize accessibility and inclusivity. In New York City, where digital platforms serve a multilingual, multicultural population, this skill is particularly vital. For example, while working on an e-commerce platform for a retail client in Manhattan, I conducted usability testing with users from various backgrounds to identify language barriers and navigation inefficiencies. By implementing features such as customizable language settings and simplified checkout processes, we improved the overall user journey and boosted conversion rates by 25%. This experience reinforced my belief that effective design is not just about visuals—it’s about understanding the people who interact with your product.</w:t>
      </w:r>
    </w:p>
    <w:p>
      <w:pPr>
        <w:pStyle w:val="BodyText"/>
      </w:pPr>
      <w:r>
        <w:t xml:space="preserve">The United States New York City, as a global hub for innovation, presents unique challenges and opportunities for UX/UI Designers. The city’s fast-paced environment demands solutions that are both innovative and adaptable. As a UX/UI Designer, I have consistently thrived in such settings by staying ahead of industry trends and leveraging tools like user journey mapping, A/B testing, and AI-driven analytics to refine designs. For instance, while working with a health tech startup in Brooklyn, I integrated machine learning algorithms into the onboarding process to personalize user experiences. This approach not only reduced onboarding time by 30% but also increased user retention by 18%. These results highlight my commitment to pushing the boundaries of design in a city that values cutting-edge solutions.</w:t>
      </w:r>
    </w:p>
    <w:p>
      <w:pPr>
        <w:pStyle w:val="BodyText"/>
      </w:pPr>
      <w:r>
        <w:t xml:space="preserve">What excites me most about [Company Name] is your dedication to [mention a specific company value, product, or mission, e.g., "creating sustainable digital ecosystems" or "empowering underrepresented communities through technology"]. As a UX/UI Designer with a strong focus on social impact, I am particularly drawn to projects that prioritize accessibility and equity. In New York City, where the design community is deeply connected to social issues, I have collaborated on initiatives such as [mention a relevant project or cause, e.g., "a nonprofit platform connecting immigrants with local resources"]. These experiences have shaped my perspective as a designer who believes in using creativity to solve real-world problems—a philosophy that aligns perfectly with your company’s goals.</w:t>
      </w:r>
    </w:p>
    <w:p>
      <w:pPr>
        <w:pStyle w:val="BodyText"/>
      </w:pPr>
      <w:r>
        <w:t xml:space="preserve">My portfolio reflects my versatility as a UX/UI Designer, encompassing projects across industries such as fintech, healthcare, e-commerce, and education. For example, I recently designed a responsive web application for a New York-based nonprofit organization that streamlined volunteer coordination. By conducting stakeholder interviews and creating wireframes that emphasized clarity and simplicity, I ensured the platform met the needs of both administrators and volunteers. The project was recognized at the 2023 NYC Design Awards, further validating my ability to deliver impactful work in a competitive environment.</w:t>
      </w:r>
    </w:p>
    <w:p>
      <w:pPr>
        <w:pStyle w:val="BodyText"/>
      </w:pPr>
      <w:r>
        <w:t xml:space="preserve">As a UX/UI Designer, I am also committed to continuous learning and professional growth. I regularly attend design conferences such as AIGA’s New York events and participate in online courses on emerging technologies like AR/VR and voice interface design. This dedication ensures that my work remains at the forefront of industry advancements, which is critical for success in a city where innovation is constant. Additionally, my fluency in [mention languages or tools if applicable] allows me to collaborate effectively with international teams and clients—another asset for a company operating in the global marketplace of New York City.</w:t>
      </w:r>
    </w:p>
    <w:p>
      <w:pPr>
        <w:pStyle w:val="BodyText"/>
      </w:pPr>
      <w:r>
        <w:t xml:space="preserve">In conclusion, I am eager to bring my expertise as a UX/UI Designer to [Company Name] and contribute to the city’s thriving tech landscape. My background in creating user-centered solutions, combined with my passion for innovation and social impact, makes me a strong fit for this role. I would welcome the opportunity to discuss how my skills and vision align with your company’s objectives. Thank you for considering my application, and I look forward to the possibility of working together in the heart of New York City.</w:t>
      </w:r>
    </w:p>
    <w:p>
      <w:pPr>
        <w:pStyle w:val="BodyText"/>
      </w:pPr>
      <w:r>
        <w:t xml:space="preserve">Sincerely,</w:t>
      </w:r>
      <w:r>
        <w:br/>
      </w:r>
      <w:r>
        <w:rPr>
          <w:bCs/>
          <w:b/>
        </w:rPr>
        <w:t xml:space="preserve">Your Name</w:t>
      </w:r>
    </w:p>
    <w:p>
      <w:pPr>
        <w:pStyle w:val="BodyText"/>
      </w:pPr>
      <w:r>
        <w:t xml:space="preserve">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15:25:34Z</dcterms:created>
  <dcterms:modified xsi:type="dcterms:W3CDTF">2026-07-24T15:25:34Z</dcterms:modified>
</cp:coreProperties>
</file>

<file path=docProps/custom.xml><?xml version="1.0" encoding="utf-8"?>
<Properties xmlns="http://schemas.openxmlformats.org/officeDocument/2006/custom-properties" xmlns:vt="http://schemas.openxmlformats.org/officeDocument/2006/docPropsVTypes"/>
</file>